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CFCB88" w14:textId="7F51E009" w:rsidR="00DA63AE" w:rsidRPr="00341F0D" w:rsidRDefault="00857DFB" w:rsidP="004B5E97">
      <w:pPr>
        <w:pStyle w:val="NoSpacing"/>
        <w:jc w:val="center"/>
        <w:rPr>
          <w:b/>
          <w:bCs/>
          <w:sz w:val="28"/>
          <w:szCs w:val="28"/>
        </w:rPr>
      </w:pPr>
      <w:bookmarkStart w:id="0" w:name="_Hlk224295224"/>
      <w:r>
        <w:rPr>
          <w:b/>
          <w:bCs/>
          <w:sz w:val="28"/>
          <w:szCs w:val="28"/>
        </w:rPr>
        <w:t xml:space="preserve"> </w:t>
      </w:r>
      <w:r w:rsidR="0040068F">
        <w:rPr>
          <w:b/>
          <w:bCs/>
          <w:sz w:val="28"/>
          <w:szCs w:val="28"/>
        </w:rPr>
        <w:t xml:space="preserve">Boone County </w:t>
      </w:r>
      <w:r w:rsidR="004B5E97" w:rsidRPr="00341F0D">
        <w:rPr>
          <w:b/>
          <w:bCs/>
          <w:sz w:val="28"/>
          <w:szCs w:val="28"/>
        </w:rPr>
        <w:t xml:space="preserve">Master Gardener </w:t>
      </w:r>
      <w:r w:rsidR="00EA1605">
        <w:rPr>
          <w:b/>
          <w:bCs/>
          <w:sz w:val="28"/>
          <w:szCs w:val="28"/>
        </w:rPr>
        <w:t>Ma</w:t>
      </w:r>
      <w:r w:rsidR="001641B7">
        <w:rPr>
          <w:b/>
          <w:bCs/>
          <w:sz w:val="28"/>
          <w:szCs w:val="28"/>
        </w:rPr>
        <w:t>y Agenda</w:t>
      </w:r>
    </w:p>
    <w:p w14:paraId="0094374B" w14:textId="2BA7381B" w:rsidR="004B5E97" w:rsidRPr="00341F0D" w:rsidRDefault="00B73281" w:rsidP="004B5E97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ursday</w:t>
      </w:r>
      <w:r w:rsidR="004B5E97" w:rsidRPr="00341F0D">
        <w:rPr>
          <w:b/>
          <w:bCs/>
          <w:sz w:val="28"/>
          <w:szCs w:val="28"/>
        </w:rPr>
        <w:t xml:space="preserve">, </w:t>
      </w:r>
      <w:r w:rsidR="00EA1605">
        <w:rPr>
          <w:b/>
          <w:bCs/>
          <w:sz w:val="28"/>
          <w:szCs w:val="28"/>
        </w:rPr>
        <w:t>Ma</w:t>
      </w:r>
      <w:r w:rsidR="001641B7">
        <w:rPr>
          <w:b/>
          <w:bCs/>
          <w:sz w:val="28"/>
          <w:szCs w:val="28"/>
        </w:rPr>
        <w:t>y 21</w:t>
      </w:r>
      <w:r w:rsidR="004B5E97" w:rsidRPr="00341F0D">
        <w:rPr>
          <w:b/>
          <w:bCs/>
          <w:sz w:val="28"/>
          <w:szCs w:val="28"/>
        </w:rPr>
        <w:t>, 202</w:t>
      </w:r>
      <w:r w:rsidR="006C059D">
        <w:rPr>
          <w:b/>
          <w:bCs/>
          <w:sz w:val="28"/>
          <w:szCs w:val="28"/>
        </w:rPr>
        <w:t>6</w:t>
      </w:r>
    </w:p>
    <w:p w14:paraId="4FD81D7C" w14:textId="6F236192" w:rsidR="004B5E97" w:rsidRDefault="001641B7" w:rsidP="004B5E97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:00 PM</w:t>
      </w:r>
    </w:p>
    <w:p w14:paraId="38BB4459" w14:textId="77777777" w:rsidR="004812D0" w:rsidRPr="001641B7" w:rsidRDefault="004812D0" w:rsidP="004B2FCD">
      <w:pPr>
        <w:pStyle w:val="NoSpacing"/>
        <w:rPr>
          <w:sz w:val="24"/>
          <w:szCs w:val="24"/>
        </w:rPr>
      </w:pPr>
    </w:p>
    <w:p w14:paraId="235CE8DF" w14:textId="77777777" w:rsidR="00365F53" w:rsidRDefault="00365F53" w:rsidP="004B2FCD">
      <w:pPr>
        <w:pStyle w:val="NoSpacing"/>
        <w:rPr>
          <w:b/>
          <w:bCs/>
          <w:sz w:val="24"/>
          <w:szCs w:val="24"/>
        </w:rPr>
      </w:pPr>
    </w:p>
    <w:p w14:paraId="7EE72462" w14:textId="7F3F605C" w:rsidR="00646605" w:rsidRDefault="00646605" w:rsidP="004B2FCD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w Facebook Page</w:t>
      </w:r>
    </w:p>
    <w:p w14:paraId="3CE89872" w14:textId="19A2012A" w:rsidR="00646605" w:rsidRDefault="00646605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University of Illinois Extension BDO Master Gardeners-Naturalist</w:t>
      </w:r>
    </w:p>
    <w:p w14:paraId="4011662C" w14:textId="75ABB5B5" w:rsidR="00646605" w:rsidRDefault="00AD0060" w:rsidP="004B2FCD">
      <w:pPr>
        <w:pStyle w:val="NoSpacing"/>
        <w:rPr>
          <w:sz w:val="24"/>
          <w:szCs w:val="24"/>
        </w:rPr>
      </w:pPr>
      <w:hyperlink r:id="rId6" w:history="1">
        <w:r w:rsidR="00646605" w:rsidRPr="004E2F43">
          <w:rPr>
            <w:rStyle w:val="Hyperlink"/>
            <w:sz w:val="24"/>
            <w:szCs w:val="24"/>
          </w:rPr>
          <w:t>https://www.facebook.com/profile.php?id=61588535289160</w:t>
        </w:r>
      </w:hyperlink>
    </w:p>
    <w:p w14:paraId="34D08CC2" w14:textId="77777777" w:rsidR="00646605" w:rsidRDefault="00646605" w:rsidP="004B2FCD">
      <w:pPr>
        <w:pStyle w:val="NoSpacing"/>
        <w:rPr>
          <w:b/>
          <w:bCs/>
          <w:sz w:val="24"/>
          <w:szCs w:val="24"/>
        </w:rPr>
      </w:pPr>
    </w:p>
    <w:p w14:paraId="15973B60" w14:textId="046BC0D0" w:rsidR="008A116A" w:rsidRPr="008A116A" w:rsidRDefault="008A116A" w:rsidP="004B2FCD">
      <w:pPr>
        <w:pStyle w:val="NoSpacing"/>
        <w:rPr>
          <w:b/>
          <w:bCs/>
          <w:sz w:val="24"/>
          <w:szCs w:val="24"/>
        </w:rPr>
      </w:pPr>
      <w:r w:rsidRPr="008A116A">
        <w:rPr>
          <w:b/>
          <w:bCs/>
          <w:sz w:val="24"/>
          <w:szCs w:val="24"/>
        </w:rPr>
        <w:t>Help Desk</w:t>
      </w:r>
    </w:p>
    <w:p w14:paraId="7438E8AC" w14:textId="51EA896B" w:rsidR="009A2ADF" w:rsidRPr="004812D0" w:rsidRDefault="009A2ADF" w:rsidP="004B2FCD">
      <w:pPr>
        <w:pStyle w:val="NoSpacing"/>
        <w:rPr>
          <w:color w:val="0070C0"/>
          <w:sz w:val="24"/>
          <w:szCs w:val="24"/>
        </w:rPr>
      </w:pPr>
      <w:r w:rsidRPr="00563CB4">
        <w:rPr>
          <w:sz w:val="24"/>
          <w:szCs w:val="24"/>
        </w:rPr>
        <w:t>2026 schedule</w:t>
      </w:r>
      <w:r w:rsidR="008045DE">
        <w:rPr>
          <w:sz w:val="24"/>
          <w:szCs w:val="24"/>
        </w:rPr>
        <w:t>:</w:t>
      </w:r>
      <w:r w:rsidR="004812D0">
        <w:rPr>
          <w:sz w:val="24"/>
          <w:szCs w:val="24"/>
        </w:rPr>
        <w:t xml:space="preserve"> </w:t>
      </w:r>
      <w:r w:rsidR="00471D4E" w:rsidRPr="008045DE">
        <w:rPr>
          <w:sz w:val="24"/>
          <w:szCs w:val="24"/>
        </w:rPr>
        <w:t>June, July, and August</w:t>
      </w:r>
      <w:r w:rsidR="004812D0" w:rsidRPr="008045DE">
        <w:rPr>
          <w:sz w:val="24"/>
          <w:szCs w:val="24"/>
        </w:rPr>
        <w:t xml:space="preserve"> schedule</w:t>
      </w:r>
      <w:r w:rsidR="00471D4E" w:rsidRPr="008045DE">
        <w:rPr>
          <w:sz w:val="24"/>
          <w:szCs w:val="24"/>
        </w:rPr>
        <w:t>s</w:t>
      </w:r>
      <w:r w:rsidR="004812D0" w:rsidRPr="008045DE">
        <w:rPr>
          <w:sz w:val="24"/>
          <w:szCs w:val="24"/>
        </w:rPr>
        <w:t xml:space="preserve"> sent as an attachment. </w:t>
      </w:r>
    </w:p>
    <w:p w14:paraId="48734AAC" w14:textId="2906AA17" w:rsidR="00435276" w:rsidRDefault="0020045C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A67578E" w14:textId="0583B3DF" w:rsidR="00435276" w:rsidRPr="00435276" w:rsidRDefault="00435276" w:rsidP="004B2FCD">
      <w:pPr>
        <w:pStyle w:val="NoSpacing"/>
        <w:rPr>
          <w:b/>
          <w:bCs/>
          <w:sz w:val="24"/>
          <w:szCs w:val="24"/>
        </w:rPr>
      </w:pPr>
      <w:r w:rsidRPr="00435276">
        <w:rPr>
          <w:b/>
          <w:bCs/>
          <w:sz w:val="24"/>
          <w:szCs w:val="24"/>
        </w:rPr>
        <w:t>Speakers Bureaus</w:t>
      </w:r>
    </w:p>
    <w:p w14:paraId="26D49421" w14:textId="259F5B9B" w:rsidR="00435276" w:rsidRDefault="009F4EDC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9/9 6pm Beneficial Insects at Cherry Valley Library, MG Bobbi</w:t>
      </w:r>
    </w:p>
    <w:p w14:paraId="64C9F920" w14:textId="451CBC5C" w:rsidR="009F4EDC" w:rsidRPr="006C059D" w:rsidRDefault="009F4EDC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0/27 6pm Deadly Plants at Cherry Valley Library, MG Bobbi</w:t>
      </w:r>
    </w:p>
    <w:p w14:paraId="3B263753" w14:textId="77777777" w:rsidR="00B73281" w:rsidRDefault="00B73281" w:rsidP="004B2FCD">
      <w:pPr>
        <w:pStyle w:val="NoSpacing"/>
        <w:rPr>
          <w:sz w:val="24"/>
          <w:szCs w:val="24"/>
        </w:rPr>
      </w:pPr>
    </w:p>
    <w:p w14:paraId="023DFA39" w14:textId="1EA18C85" w:rsidR="00F447C7" w:rsidRDefault="00F447C7" w:rsidP="004B2FCD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da Library</w:t>
      </w:r>
    </w:p>
    <w:p w14:paraId="27BE21D2" w14:textId="701534FD" w:rsidR="00F447C7" w:rsidRDefault="00563CB4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MG program in the garden</w:t>
      </w:r>
      <w:r w:rsidR="00F447C7">
        <w:rPr>
          <w:sz w:val="24"/>
          <w:szCs w:val="24"/>
        </w:rPr>
        <w:t xml:space="preserve"> </w:t>
      </w:r>
    </w:p>
    <w:p w14:paraId="11ACC98B" w14:textId="77777777" w:rsidR="009F4EDC" w:rsidRDefault="001124CA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Heirloom Seed/Seed History program for the 250</w:t>
      </w:r>
      <w:r w:rsidRPr="001124CA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year of American Independence</w:t>
      </w:r>
      <w:r w:rsidR="00213C03" w:rsidRPr="007C15C8">
        <w:rPr>
          <w:color w:val="0070C0"/>
          <w:sz w:val="24"/>
          <w:szCs w:val="24"/>
        </w:rPr>
        <w:t xml:space="preserve">: </w:t>
      </w:r>
      <w:r w:rsidR="00213C03" w:rsidRPr="00382738">
        <w:rPr>
          <w:sz w:val="24"/>
          <w:szCs w:val="24"/>
        </w:rPr>
        <w:t>Jennifer has agreed to do a program for Ida and Cherry Valley Libraries</w:t>
      </w:r>
      <w:r w:rsidR="007C15C8" w:rsidRPr="00382738">
        <w:rPr>
          <w:sz w:val="24"/>
          <w:szCs w:val="24"/>
        </w:rPr>
        <w:t>. Dates TBD.</w:t>
      </w:r>
    </w:p>
    <w:p w14:paraId="2848D6D7" w14:textId="50A16153" w:rsidR="001124CA" w:rsidRPr="00382738" w:rsidRDefault="008045DE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heir</w:t>
      </w:r>
      <w:r w:rsidR="001124CA">
        <w:rPr>
          <w:sz w:val="24"/>
          <w:szCs w:val="24"/>
        </w:rPr>
        <w:t xml:space="preserve"> summer reading program in titled </w:t>
      </w:r>
      <w:r w:rsidR="001124CA" w:rsidRPr="00382738">
        <w:rPr>
          <w:sz w:val="24"/>
          <w:szCs w:val="24"/>
        </w:rPr>
        <w:t>Plant A Seed Read.</w:t>
      </w:r>
      <w:r w:rsidR="007C15C8" w:rsidRPr="00382738">
        <w:rPr>
          <w:sz w:val="24"/>
          <w:szCs w:val="24"/>
        </w:rPr>
        <w:t xml:space="preserve"> </w:t>
      </w:r>
      <w:r w:rsidR="009F4EDC">
        <w:rPr>
          <w:sz w:val="24"/>
          <w:szCs w:val="24"/>
        </w:rPr>
        <w:t>Jan will be having a Seed Paper Making class for the youth from 3-4pm on June 15.</w:t>
      </w:r>
    </w:p>
    <w:p w14:paraId="0949CBDE" w14:textId="77777777" w:rsidR="00806E8C" w:rsidRDefault="00806E8C" w:rsidP="004B2FCD">
      <w:pPr>
        <w:pStyle w:val="NoSpacing"/>
        <w:rPr>
          <w:sz w:val="24"/>
          <w:szCs w:val="24"/>
        </w:rPr>
      </w:pPr>
    </w:p>
    <w:p w14:paraId="08696DE2" w14:textId="4DDBCC3C" w:rsidR="005F026E" w:rsidRPr="00FC01EF" w:rsidRDefault="00FC01EF" w:rsidP="004B2FCD">
      <w:pPr>
        <w:pStyle w:val="NoSpacing"/>
        <w:rPr>
          <w:b/>
          <w:bCs/>
          <w:sz w:val="24"/>
          <w:szCs w:val="24"/>
        </w:rPr>
      </w:pPr>
      <w:r w:rsidRPr="00FC01EF">
        <w:rPr>
          <w:b/>
          <w:bCs/>
          <w:sz w:val="24"/>
          <w:szCs w:val="24"/>
        </w:rPr>
        <w:t xml:space="preserve">Social Connections, </w:t>
      </w:r>
      <w:r w:rsidRPr="004812D0">
        <w:rPr>
          <w:i/>
          <w:iCs/>
          <w:sz w:val="24"/>
          <w:szCs w:val="24"/>
        </w:rPr>
        <w:t>formerly Keen Age Center</w:t>
      </w:r>
    </w:p>
    <w:p w14:paraId="4CA614F2" w14:textId="2F8DF5B4" w:rsidR="00FC01EF" w:rsidRPr="003F46AB" w:rsidRDefault="00FC01EF" w:rsidP="004B2FCD">
      <w:pPr>
        <w:pStyle w:val="NoSpacing"/>
        <w:rPr>
          <w:sz w:val="24"/>
          <w:szCs w:val="24"/>
        </w:rPr>
      </w:pPr>
      <w:r w:rsidRPr="00382738">
        <w:rPr>
          <w:sz w:val="24"/>
          <w:szCs w:val="24"/>
        </w:rPr>
        <w:t>Interested in programming. Stephanie</w:t>
      </w:r>
      <w:r>
        <w:rPr>
          <w:sz w:val="24"/>
          <w:szCs w:val="24"/>
        </w:rPr>
        <w:t xml:space="preserve"> Meyers, activities coordinator, inquired about three programs that Tenley is already working on</w:t>
      </w:r>
      <w:r w:rsidR="00302DAA">
        <w:rPr>
          <w:sz w:val="24"/>
          <w:szCs w:val="24"/>
        </w:rPr>
        <w:t xml:space="preserve"> for the library.</w:t>
      </w:r>
      <w:r w:rsidR="007C15C8">
        <w:rPr>
          <w:sz w:val="24"/>
          <w:szCs w:val="24"/>
        </w:rPr>
        <w:t xml:space="preserve"> </w:t>
      </w:r>
      <w:r w:rsidR="007C15C8" w:rsidRPr="003F46AB">
        <w:rPr>
          <w:sz w:val="24"/>
          <w:szCs w:val="24"/>
        </w:rPr>
        <w:t>Thoughts on same programs but during the day or offer different programs.</w:t>
      </w:r>
    </w:p>
    <w:p w14:paraId="708B3D4B" w14:textId="77777777" w:rsidR="00806E8C" w:rsidRDefault="00806E8C" w:rsidP="004B2FCD">
      <w:pPr>
        <w:pStyle w:val="NoSpacing"/>
        <w:rPr>
          <w:b/>
          <w:bCs/>
          <w:sz w:val="24"/>
          <w:szCs w:val="24"/>
        </w:rPr>
      </w:pPr>
    </w:p>
    <w:p w14:paraId="00508E08" w14:textId="28BB6208" w:rsidR="00302DAA" w:rsidRPr="00302DAA" w:rsidRDefault="00302DAA" w:rsidP="004B2FCD">
      <w:pPr>
        <w:pStyle w:val="NoSpacing"/>
        <w:rPr>
          <w:b/>
          <w:bCs/>
          <w:sz w:val="24"/>
          <w:szCs w:val="24"/>
        </w:rPr>
      </w:pPr>
      <w:r w:rsidRPr="00302DAA">
        <w:rPr>
          <w:b/>
          <w:bCs/>
          <w:sz w:val="24"/>
          <w:szCs w:val="24"/>
        </w:rPr>
        <w:t>Cherry Valley Library</w:t>
      </w:r>
    </w:p>
    <w:p w14:paraId="44303DC6" w14:textId="449C13D1" w:rsidR="00302DAA" w:rsidRPr="00382738" w:rsidRDefault="00302DAA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Winnebago Extension </w:t>
      </w:r>
      <w:r w:rsidR="002E141D">
        <w:rPr>
          <w:sz w:val="24"/>
          <w:szCs w:val="24"/>
        </w:rPr>
        <w:t>has given</w:t>
      </w:r>
      <w:r>
        <w:rPr>
          <w:sz w:val="24"/>
          <w:szCs w:val="24"/>
        </w:rPr>
        <w:t xml:space="preserve"> permission to set up programming.</w:t>
      </w:r>
      <w:r w:rsidR="002E141D">
        <w:rPr>
          <w:sz w:val="24"/>
          <w:szCs w:val="24"/>
        </w:rPr>
        <w:t xml:space="preserve"> The library is looking for </w:t>
      </w:r>
      <w:r w:rsidR="002E141D" w:rsidRPr="00382738">
        <w:rPr>
          <w:sz w:val="24"/>
          <w:szCs w:val="24"/>
        </w:rPr>
        <w:t xml:space="preserve">programming from </w:t>
      </w:r>
      <w:r w:rsidR="00B43E72">
        <w:rPr>
          <w:sz w:val="24"/>
          <w:szCs w:val="24"/>
        </w:rPr>
        <w:t>September through November</w:t>
      </w:r>
      <w:r w:rsidR="002E141D" w:rsidRPr="00382738">
        <w:rPr>
          <w:sz w:val="24"/>
          <w:szCs w:val="24"/>
        </w:rPr>
        <w:t xml:space="preserve"> </w:t>
      </w:r>
      <w:r w:rsidR="0020045C" w:rsidRPr="00382738">
        <w:rPr>
          <w:sz w:val="24"/>
          <w:szCs w:val="24"/>
        </w:rPr>
        <w:t>currently</w:t>
      </w:r>
      <w:r w:rsidR="002E141D">
        <w:rPr>
          <w:sz w:val="24"/>
          <w:szCs w:val="24"/>
        </w:rPr>
        <w:t>.</w:t>
      </w:r>
      <w:r w:rsidR="007C15C8">
        <w:rPr>
          <w:sz w:val="24"/>
          <w:szCs w:val="24"/>
        </w:rPr>
        <w:t xml:space="preserve"> </w:t>
      </w:r>
      <w:r w:rsidR="007C15C8" w:rsidRPr="00382738">
        <w:rPr>
          <w:sz w:val="24"/>
          <w:szCs w:val="24"/>
        </w:rPr>
        <w:t>June or July will be Seed History by Jennifer, date TBD.</w:t>
      </w:r>
      <w:r w:rsidR="0067189D" w:rsidRPr="00382738">
        <w:rPr>
          <w:sz w:val="24"/>
          <w:szCs w:val="24"/>
        </w:rPr>
        <w:t xml:space="preserve"> Bobbi Beneficial Insects</w:t>
      </w:r>
      <w:r w:rsidR="00382738">
        <w:rPr>
          <w:sz w:val="24"/>
          <w:szCs w:val="24"/>
        </w:rPr>
        <w:t xml:space="preserve"> date </w:t>
      </w:r>
      <w:r w:rsidR="009F4EDC">
        <w:rPr>
          <w:sz w:val="24"/>
          <w:szCs w:val="24"/>
        </w:rPr>
        <w:t>on September 9 and Deadly Plants on October 27.</w:t>
      </w:r>
    </w:p>
    <w:p w14:paraId="191BDCBF" w14:textId="77777777" w:rsidR="009A2ADF" w:rsidRDefault="009A2ADF" w:rsidP="004B2FCD">
      <w:pPr>
        <w:pStyle w:val="NoSpacing"/>
        <w:rPr>
          <w:b/>
          <w:bCs/>
          <w:sz w:val="24"/>
          <w:szCs w:val="24"/>
        </w:rPr>
      </w:pPr>
    </w:p>
    <w:p w14:paraId="6A2A7863" w14:textId="4603C25A" w:rsidR="00FC01EF" w:rsidRPr="00581622" w:rsidRDefault="00581622" w:rsidP="004B2FCD">
      <w:pPr>
        <w:pStyle w:val="NoSpacing"/>
        <w:rPr>
          <w:b/>
          <w:bCs/>
          <w:sz w:val="24"/>
          <w:szCs w:val="24"/>
        </w:rPr>
      </w:pPr>
      <w:r w:rsidRPr="00581622">
        <w:rPr>
          <w:b/>
          <w:bCs/>
          <w:sz w:val="24"/>
          <w:szCs w:val="24"/>
        </w:rPr>
        <w:t>Buchanan Street Garden</w:t>
      </w:r>
      <w:r w:rsidR="00FB6E60">
        <w:rPr>
          <w:b/>
          <w:bCs/>
          <w:sz w:val="24"/>
          <w:szCs w:val="24"/>
        </w:rPr>
        <w:t xml:space="preserve"> (Lead 1 Pat, Lead 2 Minoo)</w:t>
      </w:r>
    </w:p>
    <w:p w14:paraId="5D7D146D" w14:textId="4648ADE3" w:rsidR="00581622" w:rsidRDefault="00581622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Know More, Grow More Grant</w:t>
      </w:r>
      <w:r w:rsidR="00A12A47">
        <w:rPr>
          <w:sz w:val="24"/>
          <w:szCs w:val="24"/>
        </w:rPr>
        <w:t>.</w:t>
      </w:r>
      <w:r w:rsidR="009A2ADF">
        <w:rPr>
          <w:sz w:val="24"/>
          <w:szCs w:val="24"/>
        </w:rPr>
        <w:t xml:space="preserve"> </w:t>
      </w:r>
      <w:r w:rsidR="009F4EDC">
        <w:rPr>
          <w:sz w:val="24"/>
          <w:szCs w:val="24"/>
        </w:rPr>
        <w:t>Planting day will be at 6pm on Tuesday, June 9.</w:t>
      </w:r>
    </w:p>
    <w:p w14:paraId="0405723C" w14:textId="77777777" w:rsidR="009A2ADF" w:rsidRDefault="009A2ADF" w:rsidP="004B2FCD">
      <w:pPr>
        <w:pStyle w:val="NoSpacing"/>
        <w:rPr>
          <w:sz w:val="24"/>
          <w:szCs w:val="24"/>
        </w:rPr>
      </w:pPr>
    </w:p>
    <w:p w14:paraId="1C1297E3" w14:textId="0AA556F4" w:rsidR="00806E8C" w:rsidRDefault="00806E8C" w:rsidP="004B2FCD">
      <w:pPr>
        <w:pStyle w:val="NoSpacing"/>
        <w:rPr>
          <w:b/>
          <w:bCs/>
          <w:sz w:val="24"/>
          <w:szCs w:val="24"/>
        </w:rPr>
      </w:pPr>
      <w:r w:rsidRPr="009A2ADF">
        <w:rPr>
          <w:b/>
          <w:bCs/>
          <w:sz w:val="24"/>
          <w:szCs w:val="24"/>
        </w:rPr>
        <w:t>NASR</w:t>
      </w:r>
    </w:p>
    <w:p w14:paraId="574F7A5D" w14:textId="274E8407" w:rsidR="009F4EDC" w:rsidRPr="009F4EDC" w:rsidRDefault="009F4EDC" w:rsidP="004B2F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wo planting days in May. Planted the seed snails: marigolds, radish, carrots, beets, and eggplant. Put in two Roma tomato plants and some basil seeds on 5/15. The two dates in June are scheduled planting days as well. July has a I Think Green Butterfly activity</w:t>
      </w:r>
      <w:r w:rsidR="005949A5">
        <w:rPr>
          <w:sz w:val="24"/>
          <w:szCs w:val="24"/>
        </w:rPr>
        <w:t>, which will be?</w:t>
      </w:r>
    </w:p>
    <w:p w14:paraId="3D492F56" w14:textId="77777777" w:rsidR="009A2ADF" w:rsidRDefault="009A2ADF" w:rsidP="004B2FCD">
      <w:pPr>
        <w:pStyle w:val="NoSpacing"/>
        <w:rPr>
          <w:sz w:val="24"/>
          <w:szCs w:val="24"/>
        </w:rPr>
      </w:pPr>
    </w:p>
    <w:p w14:paraId="493C11A5" w14:textId="3502501B" w:rsidR="0005756F" w:rsidRDefault="00FB6E60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Big Thunder (Lead Barb)</w:t>
      </w:r>
    </w:p>
    <w:p w14:paraId="4A5978D7" w14:textId="6B93A6D7" w:rsidR="00FB6E60" w:rsidRPr="00382738" w:rsidRDefault="00FB6E60" w:rsidP="004B5E97">
      <w:pPr>
        <w:pStyle w:val="NoSpacing"/>
        <w:rPr>
          <w:sz w:val="24"/>
          <w:szCs w:val="24"/>
        </w:rPr>
      </w:pPr>
      <w:r w:rsidRPr="00382738">
        <w:rPr>
          <w:sz w:val="24"/>
          <w:szCs w:val="24"/>
        </w:rPr>
        <w:t>Workday</w:t>
      </w:r>
      <w:r w:rsidR="00471D4E">
        <w:rPr>
          <w:sz w:val="24"/>
          <w:szCs w:val="24"/>
        </w:rPr>
        <w:t>s are</w:t>
      </w:r>
      <w:r w:rsidRPr="00382738">
        <w:rPr>
          <w:sz w:val="24"/>
          <w:szCs w:val="24"/>
        </w:rPr>
        <w:t xml:space="preserve"> Thursday morning</w:t>
      </w:r>
      <w:r w:rsidR="00A12A47" w:rsidRPr="00382738">
        <w:rPr>
          <w:sz w:val="24"/>
          <w:szCs w:val="24"/>
        </w:rPr>
        <w:t>s</w:t>
      </w:r>
      <w:r w:rsidRPr="00382738">
        <w:rPr>
          <w:sz w:val="24"/>
          <w:szCs w:val="24"/>
        </w:rPr>
        <w:t>. If anyone is interested in helping Barb make cordage for the garden, let her or I know.</w:t>
      </w:r>
    </w:p>
    <w:p w14:paraId="24028075" w14:textId="77777777" w:rsidR="00FB6E60" w:rsidRDefault="00FB6E60" w:rsidP="004B5E97">
      <w:pPr>
        <w:pStyle w:val="NoSpacing"/>
        <w:rPr>
          <w:b/>
          <w:bCs/>
          <w:sz w:val="24"/>
          <w:szCs w:val="24"/>
        </w:rPr>
      </w:pPr>
    </w:p>
    <w:p w14:paraId="4759F225" w14:textId="55B383CA" w:rsidR="00FB6E60" w:rsidRDefault="00FB6E60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ot Kidz Daycare (Lead Pat</w:t>
      </w:r>
      <w:r w:rsidR="0067189D">
        <w:rPr>
          <w:b/>
          <w:bCs/>
          <w:sz w:val="24"/>
          <w:szCs w:val="24"/>
        </w:rPr>
        <w:t>, Pam, Brianne</w:t>
      </w:r>
      <w:r>
        <w:rPr>
          <w:b/>
          <w:bCs/>
          <w:sz w:val="24"/>
          <w:szCs w:val="24"/>
        </w:rPr>
        <w:t>)</w:t>
      </w:r>
    </w:p>
    <w:p w14:paraId="482E8AA9" w14:textId="23A5A75D" w:rsidR="00FB6E60" w:rsidRPr="00FB6E60" w:rsidRDefault="00FB6E60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y are requesting </w:t>
      </w:r>
      <w:r w:rsidRPr="00382738">
        <w:rPr>
          <w:sz w:val="24"/>
          <w:szCs w:val="24"/>
        </w:rPr>
        <w:t>one program a month for June, July, and August</w:t>
      </w:r>
      <w:r>
        <w:rPr>
          <w:sz w:val="24"/>
          <w:szCs w:val="24"/>
        </w:rPr>
        <w:t xml:space="preserve">. Best days are Monday and Wednesday. </w:t>
      </w:r>
      <w:r w:rsidR="005F504D">
        <w:rPr>
          <w:sz w:val="24"/>
          <w:szCs w:val="24"/>
        </w:rPr>
        <w:t>Date</w:t>
      </w:r>
      <w:r w:rsidR="00382738">
        <w:rPr>
          <w:sz w:val="24"/>
          <w:szCs w:val="24"/>
        </w:rPr>
        <w:t>s</w:t>
      </w:r>
      <w:r w:rsidR="005F504D">
        <w:rPr>
          <w:sz w:val="24"/>
          <w:szCs w:val="24"/>
        </w:rPr>
        <w:t xml:space="preserve"> TBD</w:t>
      </w:r>
      <w:r w:rsidR="0032224A">
        <w:rPr>
          <w:sz w:val="24"/>
          <w:szCs w:val="24"/>
        </w:rPr>
        <w:t>. Each group will be for 20 minutes, get there at 9am and plan on classes from 9:30-noon. Call them just before leaving so they are ready to go. Ages preschool to 5</w:t>
      </w:r>
      <w:r w:rsidR="0032224A" w:rsidRPr="0032224A">
        <w:rPr>
          <w:sz w:val="24"/>
          <w:szCs w:val="24"/>
          <w:vertAlign w:val="superscript"/>
        </w:rPr>
        <w:t>th</w:t>
      </w:r>
      <w:r w:rsidR="0032224A">
        <w:rPr>
          <w:sz w:val="24"/>
          <w:szCs w:val="24"/>
        </w:rPr>
        <w:t xml:space="preserve"> grade.</w:t>
      </w:r>
    </w:p>
    <w:p w14:paraId="14A20D1A" w14:textId="77777777" w:rsidR="00FB6E60" w:rsidRDefault="00FB6E60" w:rsidP="004B5E97">
      <w:pPr>
        <w:pStyle w:val="NoSpacing"/>
        <w:rPr>
          <w:b/>
          <w:bCs/>
          <w:sz w:val="24"/>
          <w:szCs w:val="24"/>
        </w:rPr>
      </w:pPr>
    </w:p>
    <w:p w14:paraId="15929535" w14:textId="4F3A0BFF" w:rsidR="005F504D" w:rsidRDefault="005F504D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oone County Conservation District Summer Camp (Lead Pat</w:t>
      </w:r>
      <w:r w:rsidR="0067189D">
        <w:rPr>
          <w:b/>
          <w:bCs/>
          <w:sz w:val="24"/>
          <w:szCs w:val="24"/>
        </w:rPr>
        <w:t>, Brianne</w:t>
      </w:r>
      <w:r>
        <w:rPr>
          <w:b/>
          <w:bCs/>
          <w:sz w:val="24"/>
          <w:szCs w:val="24"/>
        </w:rPr>
        <w:t>)</w:t>
      </w:r>
    </w:p>
    <w:p w14:paraId="6F1014E8" w14:textId="4B8D0FCC" w:rsidR="005F504D" w:rsidRPr="005F504D" w:rsidRDefault="005F504D" w:rsidP="004B5E97">
      <w:pPr>
        <w:pStyle w:val="NoSpacing"/>
        <w:rPr>
          <w:sz w:val="24"/>
          <w:szCs w:val="24"/>
        </w:rPr>
      </w:pPr>
      <w:r w:rsidRPr="00382738">
        <w:rPr>
          <w:sz w:val="24"/>
          <w:szCs w:val="24"/>
        </w:rPr>
        <w:t>One morning program</w:t>
      </w:r>
      <w:r w:rsidR="005949A5">
        <w:rPr>
          <w:sz w:val="24"/>
          <w:szCs w:val="24"/>
        </w:rPr>
        <w:t xml:space="preserve"> the week of June 13,</w:t>
      </w:r>
      <w:r>
        <w:rPr>
          <w:sz w:val="24"/>
          <w:szCs w:val="24"/>
        </w:rPr>
        <w:t xml:space="preserve"> date TBD. </w:t>
      </w:r>
      <w:r w:rsidR="005949A5">
        <w:rPr>
          <w:sz w:val="24"/>
          <w:szCs w:val="24"/>
        </w:rPr>
        <w:t>The theme is prairies (prairie soil and prairie plants). Three groups, about 45 minutes, from 9am to noon.</w:t>
      </w:r>
    </w:p>
    <w:p w14:paraId="55B9615D" w14:textId="77777777" w:rsidR="005F504D" w:rsidRDefault="005F504D" w:rsidP="004B5E97">
      <w:pPr>
        <w:pStyle w:val="NoSpacing"/>
        <w:rPr>
          <w:b/>
          <w:bCs/>
          <w:sz w:val="24"/>
          <w:szCs w:val="24"/>
        </w:rPr>
      </w:pPr>
    </w:p>
    <w:p w14:paraId="4C4282C5" w14:textId="25CACCC4" w:rsidR="005F504D" w:rsidRDefault="005F504D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eld Trips</w:t>
      </w:r>
    </w:p>
    <w:p w14:paraId="538F5CC0" w14:textId="35944D2F" w:rsidR="005F504D" w:rsidRPr="00382738" w:rsidRDefault="00E45FA2" w:rsidP="00E45FA2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E45FA2">
        <w:rPr>
          <w:sz w:val="24"/>
          <w:szCs w:val="24"/>
        </w:rPr>
        <w:t xml:space="preserve">Ball Seeds, Unit wide Field Trip, </w:t>
      </w:r>
      <w:r w:rsidR="00C673A6">
        <w:rPr>
          <w:sz w:val="24"/>
          <w:szCs w:val="24"/>
        </w:rPr>
        <w:t xml:space="preserve">West Chicago, </w:t>
      </w:r>
      <w:r w:rsidR="00471D4E">
        <w:rPr>
          <w:sz w:val="24"/>
          <w:szCs w:val="24"/>
        </w:rPr>
        <w:t>Monday</w:t>
      </w:r>
      <w:r w:rsidRPr="00382738">
        <w:rPr>
          <w:sz w:val="24"/>
          <w:szCs w:val="24"/>
        </w:rPr>
        <w:t>, August 17</w:t>
      </w:r>
      <w:r w:rsidR="00471D4E">
        <w:rPr>
          <w:sz w:val="24"/>
          <w:szCs w:val="24"/>
        </w:rPr>
        <w:t xml:space="preserve"> – Save The Date</w:t>
      </w:r>
    </w:p>
    <w:p w14:paraId="2DB027B0" w14:textId="60F61993" w:rsidR="005F504D" w:rsidRPr="00E45FA2" w:rsidRDefault="00E45FA2" w:rsidP="00E45FA2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aura Flanary Home Garden Tour,</w:t>
      </w:r>
      <w:r w:rsidR="003A68D5">
        <w:rPr>
          <w:sz w:val="24"/>
          <w:szCs w:val="24"/>
        </w:rPr>
        <w:t xml:space="preserve"> 12368 Heather Court,</w:t>
      </w:r>
      <w:r>
        <w:rPr>
          <w:sz w:val="24"/>
          <w:szCs w:val="24"/>
        </w:rPr>
        <w:t xml:space="preserve"> </w:t>
      </w:r>
      <w:r w:rsidR="003A68D5">
        <w:rPr>
          <w:sz w:val="24"/>
          <w:szCs w:val="24"/>
        </w:rPr>
        <w:t>Belvidere</w:t>
      </w:r>
      <w:r w:rsidR="00471D4E">
        <w:rPr>
          <w:sz w:val="24"/>
          <w:szCs w:val="24"/>
        </w:rPr>
        <w:t>, Tuesday, June 23</w:t>
      </w:r>
      <w:r w:rsidR="003A68D5">
        <w:rPr>
          <w:sz w:val="24"/>
          <w:szCs w:val="24"/>
        </w:rPr>
        <w:t xml:space="preserve"> at 10:30am. Picnic Potluck.</w:t>
      </w:r>
    </w:p>
    <w:p w14:paraId="145E8E43" w14:textId="77777777" w:rsidR="00E45FA2" w:rsidRDefault="00E45FA2" w:rsidP="004B5E97">
      <w:pPr>
        <w:pStyle w:val="NoSpacing"/>
        <w:rPr>
          <w:b/>
          <w:bCs/>
          <w:sz w:val="24"/>
          <w:szCs w:val="24"/>
        </w:rPr>
      </w:pPr>
    </w:p>
    <w:p w14:paraId="1BCAFBBB" w14:textId="580C1259" w:rsidR="00E45FA2" w:rsidRDefault="00E45FA2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elvidere Farmers Market</w:t>
      </w:r>
    </w:p>
    <w:p w14:paraId="79EBB4B5" w14:textId="5BC4EDAB" w:rsidR="00E45FA2" w:rsidRDefault="003A68D5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Once a month with theme and activity.</w:t>
      </w:r>
    </w:p>
    <w:p w14:paraId="75E0492F" w14:textId="727F15F6" w:rsidR="003A68D5" w:rsidRDefault="003A68D5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bookmarkStart w:id="1" w:name="_Hlk229474712"/>
      <w:r>
        <w:rPr>
          <w:sz w:val="24"/>
          <w:szCs w:val="24"/>
        </w:rPr>
        <w:t xml:space="preserve">6/27 9am-1pm, Wild Cherries parking lot, Belvidere. Brianne </w:t>
      </w:r>
      <w:proofErr w:type="gramStart"/>
      <w:r>
        <w:rPr>
          <w:sz w:val="24"/>
          <w:szCs w:val="24"/>
        </w:rPr>
        <w:t>and ?</w:t>
      </w:r>
      <w:proofErr w:type="gramEnd"/>
      <w:r>
        <w:rPr>
          <w:sz w:val="24"/>
          <w:szCs w:val="24"/>
        </w:rPr>
        <w:t xml:space="preserve"> Pollinator Exhibit for pollinator week. Seed bombs on a stick </w:t>
      </w:r>
    </w:p>
    <w:bookmarkEnd w:id="1"/>
    <w:p w14:paraId="6C53C5FD" w14:textId="4EB780E5" w:rsidR="003A68D5" w:rsidRDefault="003A68D5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July date Herbs? </w:t>
      </w:r>
      <w:r w:rsidR="00EF6682">
        <w:rPr>
          <w:sz w:val="24"/>
          <w:szCs w:val="24"/>
        </w:rPr>
        <w:t>Herb infused water. Recipes for salt-free seasoning, garden herb bread, etc.</w:t>
      </w:r>
    </w:p>
    <w:p w14:paraId="77A9F4EB" w14:textId="019E9B7F" w:rsidR="003A68D5" w:rsidRDefault="003A68D5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ugust date</w:t>
      </w:r>
    </w:p>
    <w:p w14:paraId="2FA30C5B" w14:textId="3F70056D" w:rsidR="003A68D5" w:rsidRDefault="003A68D5" w:rsidP="00EF6682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eptember date</w:t>
      </w:r>
    </w:p>
    <w:p w14:paraId="091CC5EE" w14:textId="77777777" w:rsidR="003A68D5" w:rsidRPr="003A68D5" w:rsidRDefault="003A68D5" w:rsidP="004B5E97">
      <w:pPr>
        <w:pStyle w:val="NoSpacing"/>
        <w:rPr>
          <w:sz w:val="24"/>
          <w:szCs w:val="24"/>
        </w:rPr>
      </w:pPr>
    </w:p>
    <w:p w14:paraId="28654267" w14:textId="683E3316" w:rsidR="00876827" w:rsidRDefault="00876827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arm Stroll</w:t>
      </w:r>
    </w:p>
    <w:p w14:paraId="2A639241" w14:textId="51E30417" w:rsidR="00876827" w:rsidRPr="00876827" w:rsidRDefault="00876827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Sunday, October 4, 10am – 5pm. </w:t>
      </w:r>
      <w:r w:rsidRPr="00382738">
        <w:rPr>
          <w:sz w:val="24"/>
          <w:szCs w:val="24"/>
        </w:rPr>
        <w:t>MG table at one or two of the farms. Program information and an activity/craft.</w:t>
      </w:r>
    </w:p>
    <w:p w14:paraId="5E822BBE" w14:textId="77777777" w:rsidR="00876827" w:rsidRDefault="00876827" w:rsidP="004B5E97">
      <w:pPr>
        <w:pStyle w:val="NoSpacing"/>
        <w:rPr>
          <w:b/>
          <w:bCs/>
          <w:sz w:val="24"/>
          <w:szCs w:val="24"/>
        </w:rPr>
      </w:pPr>
    </w:p>
    <w:p w14:paraId="3F06927B" w14:textId="17A6FACD" w:rsidR="00876827" w:rsidRDefault="00876827" w:rsidP="004B5E97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umpkin Smash</w:t>
      </w:r>
    </w:p>
    <w:p w14:paraId="4A3D882F" w14:textId="4A934F09" w:rsidR="00876827" w:rsidRDefault="00876827" w:rsidP="004B5E9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Belvidere Park District would like us to partner with them to have a </w:t>
      </w:r>
      <w:r w:rsidRPr="00382738">
        <w:rPr>
          <w:sz w:val="24"/>
          <w:szCs w:val="24"/>
        </w:rPr>
        <w:t>Pumpkin Smash, probably the first Saturday in November. Details to come.</w:t>
      </w:r>
      <w:r w:rsidR="00646605">
        <w:rPr>
          <w:sz w:val="24"/>
          <w:szCs w:val="24"/>
        </w:rPr>
        <w:t xml:space="preserve"> A site has been </w:t>
      </w:r>
      <w:r w:rsidR="0032224A">
        <w:rPr>
          <w:sz w:val="24"/>
          <w:szCs w:val="24"/>
        </w:rPr>
        <w:t>chosen</w:t>
      </w:r>
      <w:r w:rsidR="00646605">
        <w:rPr>
          <w:sz w:val="24"/>
          <w:szCs w:val="24"/>
        </w:rPr>
        <w:t xml:space="preserve"> Cherry Valley Orchard, 811 E. State St., Cherry Valley</w:t>
      </w:r>
    </w:p>
    <w:p w14:paraId="37C8CC3E" w14:textId="77777777" w:rsidR="008045DE" w:rsidRDefault="008045DE" w:rsidP="004B5E97">
      <w:pPr>
        <w:pStyle w:val="NoSpacing"/>
        <w:rPr>
          <w:sz w:val="24"/>
          <w:szCs w:val="24"/>
        </w:rPr>
      </w:pPr>
    </w:p>
    <w:p w14:paraId="212BE9F2" w14:textId="77777777" w:rsidR="008045DE" w:rsidRPr="00C06BA5" w:rsidRDefault="008045DE" w:rsidP="008045DE">
      <w:r>
        <w:rPr>
          <w:b/>
          <w:bCs/>
        </w:rPr>
        <w:t xml:space="preserve">2026 IL Extension Master Gardener State Conference </w:t>
      </w:r>
      <w:r w:rsidRPr="00C06BA5">
        <w:t>September 10-11, in Rockford.</w:t>
      </w:r>
    </w:p>
    <w:p w14:paraId="7B0F9DF6" w14:textId="2CBA9AE5" w:rsidR="008045DE" w:rsidRDefault="00AD0060" w:rsidP="008045DE">
      <w:pPr>
        <w:pStyle w:val="NoSpacing"/>
        <w:rPr>
          <w:sz w:val="24"/>
          <w:szCs w:val="24"/>
        </w:rPr>
      </w:pPr>
      <w:hyperlink r:id="rId7" w:history="1">
        <w:r w:rsidR="008045DE" w:rsidRPr="00360040">
          <w:rPr>
            <w:rStyle w:val="Hyperlink"/>
          </w:rPr>
          <w:t>https://extension.illinois.edu/mg/master-gardener-annual-conference</w:t>
        </w:r>
      </w:hyperlink>
    </w:p>
    <w:p w14:paraId="2E9F8E3F" w14:textId="77777777" w:rsidR="00382738" w:rsidRDefault="00382738" w:rsidP="004B5E97">
      <w:pPr>
        <w:pStyle w:val="NoSpacing"/>
        <w:rPr>
          <w:sz w:val="24"/>
          <w:szCs w:val="24"/>
        </w:rPr>
      </w:pPr>
    </w:p>
    <w:p w14:paraId="5BD92A9A" w14:textId="00A0AAE4" w:rsidR="00876827" w:rsidRPr="00EF6682" w:rsidRDefault="00382738" w:rsidP="00EF6682">
      <w:pPr>
        <w:pStyle w:val="NoSpacing"/>
        <w:rPr>
          <w:b/>
          <w:bCs/>
          <w:sz w:val="24"/>
          <w:szCs w:val="24"/>
        </w:rPr>
      </w:pPr>
      <w:r w:rsidRPr="00EF6682">
        <w:rPr>
          <w:b/>
          <w:bCs/>
          <w:sz w:val="24"/>
          <w:szCs w:val="24"/>
        </w:rPr>
        <w:t xml:space="preserve">Next meeting will be Thursday, </w:t>
      </w:r>
      <w:r w:rsidR="00EF6682" w:rsidRPr="00EF6682">
        <w:rPr>
          <w:b/>
          <w:bCs/>
          <w:sz w:val="24"/>
          <w:szCs w:val="24"/>
        </w:rPr>
        <w:t>June 18 at 9:00am</w:t>
      </w:r>
    </w:p>
    <w:p w14:paraId="24221765" w14:textId="77777777" w:rsidR="009E2B4D" w:rsidRDefault="009E2B4D" w:rsidP="004B5E97">
      <w:pPr>
        <w:pStyle w:val="NoSpacing"/>
        <w:rPr>
          <w:b/>
          <w:bCs/>
          <w:sz w:val="24"/>
          <w:szCs w:val="24"/>
        </w:rPr>
      </w:pPr>
    </w:p>
    <w:p w14:paraId="2C9E0FAC" w14:textId="77777777" w:rsidR="00915E79" w:rsidRDefault="00915E79" w:rsidP="004B5E97">
      <w:pPr>
        <w:pStyle w:val="NoSpacing"/>
        <w:rPr>
          <w:b/>
          <w:bCs/>
          <w:sz w:val="24"/>
          <w:szCs w:val="24"/>
        </w:rPr>
      </w:pPr>
    </w:p>
    <w:p w14:paraId="687B89F7" w14:textId="1E7293D5" w:rsidR="004B5E97" w:rsidRDefault="009776D8" w:rsidP="004B5E97">
      <w:pPr>
        <w:pStyle w:val="NoSpacing"/>
        <w:rPr>
          <w:sz w:val="24"/>
          <w:szCs w:val="24"/>
        </w:rPr>
      </w:pPr>
      <w:r w:rsidRPr="00143587">
        <w:rPr>
          <w:b/>
          <w:bCs/>
          <w:sz w:val="24"/>
          <w:szCs w:val="24"/>
        </w:rPr>
        <w:lastRenderedPageBreak/>
        <w:t>Upcoming Events of Interest</w:t>
      </w:r>
      <w:r>
        <w:rPr>
          <w:sz w:val="24"/>
          <w:szCs w:val="24"/>
        </w:rPr>
        <w:t>:</w:t>
      </w:r>
    </w:p>
    <w:p w14:paraId="7DB9E809" w14:textId="77777777" w:rsidR="00FC01EF" w:rsidRDefault="00FC01EF" w:rsidP="004B5E97">
      <w:pPr>
        <w:pStyle w:val="NoSpacing"/>
        <w:rPr>
          <w:sz w:val="24"/>
          <w:szCs w:val="24"/>
        </w:rPr>
      </w:pPr>
    </w:p>
    <w:p w14:paraId="11DD081D" w14:textId="1626D915" w:rsidR="00915E79" w:rsidRDefault="00915E79" w:rsidP="00915E79">
      <w:bookmarkStart w:id="2" w:name="_Hlk221695896"/>
      <w:r w:rsidRPr="001F61DC">
        <w:rPr>
          <w:u w:val="single"/>
        </w:rPr>
        <w:t>Klehm Arboretum Garden Fair Weekend</w:t>
      </w:r>
      <w:r>
        <w:t>, June</w:t>
      </w:r>
      <w:r w:rsidR="00096936">
        <w:t xml:space="preserve"> </w:t>
      </w:r>
      <w:r>
        <w:t>6-7, 2026</w:t>
      </w:r>
    </w:p>
    <w:p w14:paraId="678D076B" w14:textId="77777777" w:rsidR="00915E79" w:rsidRDefault="00915E79" w:rsidP="00915E79">
      <w:r>
        <w:t xml:space="preserve">Buy tickets: </w:t>
      </w:r>
      <w:hyperlink r:id="rId8" w:tgtFrame="_blank" w:history="1">
        <w:r w:rsidRPr="00BB361D">
          <w:rPr>
            <w:rFonts w:ascii="Segoe UI Historic" w:hAnsi="Segoe UI Historic" w:cs="Segoe UI Historic"/>
            <w:b/>
            <w:bCs/>
            <w:color w:val="0064D1"/>
            <w:sz w:val="23"/>
            <w:szCs w:val="23"/>
            <w:u w:val="single"/>
            <w:bdr w:val="none" w:sz="0" w:space="0" w:color="auto" w:frame="1"/>
            <w:shd w:val="clear" w:color="auto" w:fill="FFFFFF"/>
          </w:rPr>
          <w:t>https://www.simpletix.com/e/garden-fair-2026-tickets-255979</w:t>
        </w:r>
      </w:hyperlink>
    </w:p>
    <w:p w14:paraId="28627E45" w14:textId="5A2271A5" w:rsidR="00915E79" w:rsidRPr="003917FF" w:rsidRDefault="00915E79" w:rsidP="00915E79">
      <w:r w:rsidRPr="001F61DC">
        <w:rPr>
          <w:u w:val="single"/>
        </w:rPr>
        <w:t>Juneberry Tasting &amp; Immersive Farm Tour</w:t>
      </w:r>
      <w:r>
        <w:t xml:space="preserve">, June 13, </w:t>
      </w:r>
      <w:proofErr w:type="gramStart"/>
      <w:r>
        <w:t>2026</w:t>
      </w:r>
      <w:proofErr w:type="gramEnd"/>
      <w:r>
        <w:t xml:space="preserve"> 11am – 2pm, $10</w:t>
      </w:r>
    </w:p>
    <w:p w14:paraId="651DBAAA" w14:textId="6592F435" w:rsidR="00915E79" w:rsidRDefault="00AD0060" w:rsidP="00915E79">
      <w:pPr>
        <w:rPr>
          <w:rStyle w:val="Hyperlink"/>
        </w:rPr>
      </w:pPr>
      <w:hyperlink r:id="rId9" w:history="1">
        <w:r w:rsidR="00915E79" w:rsidRPr="00123BB7">
          <w:rPr>
            <w:rStyle w:val="Hyperlink"/>
          </w:rPr>
          <w:t>https://www.savannainstitute.org/event/juneberry-tasting-immersive-farm-tour-at-fields-restored-2/</w:t>
        </w:r>
      </w:hyperlink>
    </w:p>
    <w:p w14:paraId="0CC78E15" w14:textId="47D31CBE" w:rsidR="00915E79" w:rsidRDefault="00915E79" w:rsidP="00915E79">
      <w:pPr>
        <w:rPr>
          <w:rStyle w:val="Hyperlink"/>
          <w:color w:val="auto"/>
          <w:u w:val="none"/>
        </w:rPr>
      </w:pPr>
      <w:r>
        <w:rPr>
          <w:rStyle w:val="Hyperlink"/>
          <w:color w:val="auto"/>
        </w:rPr>
        <w:t xml:space="preserve">DeKalb County Garden Walk </w:t>
      </w:r>
      <w:r>
        <w:rPr>
          <w:rStyle w:val="Hyperlink"/>
          <w:color w:val="auto"/>
          <w:u w:val="none"/>
        </w:rPr>
        <w:t>from 9am to 3pm Saturday, July 11. More information to come. Contact Connie at 815-758-8194</w:t>
      </w:r>
    </w:p>
    <w:p w14:paraId="6FFFC995" w14:textId="069A4D1D" w:rsidR="000C1C59" w:rsidRDefault="000C1C59" w:rsidP="00915E79">
      <w:proofErr w:type="spellStart"/>
      <w:r w:rsidRPr="000C1C59">
        <w:rPr>
          <w:u w:val="single"/>
        </w:rPr>
        <w:t>PlantCon</w:t>
      </w:r>
      <w:proofErr w:type="spellEnd"/>
      <w:r w:rsidRPr="000C1C59">
        <w:rPr>
          <w:u w:val="single"/>
        </w:rPr>
        <w:t xml:space="preserve"> Chicago</w:t>
      </w:r>
      <w:r>
        <w:t xml:space="preserve"> June 20-21 Donald E Stephens Convention Center, Rosemont </w:t>
      </w:r>
      <w:r w:rsidRPr="000C1C59">
        <w:rPr>
          <w:rFonts w:ascii="Segoe UI Historic" w:hAnsi="Segoe UI Historic" w:cs="Segoe UI Historic"/>
          <w:color w:val="080809"/>
          <w:sz w:val="23"/>
          <w:szCs w:val="23"/>
          <w:shd w:val="clear" w:color="auto" w:fill="FFFFFF"/>
        </w:rPr>
        <w:t> </w:t>
      </w:r>
      <w:hyperlink r:id="rId10" w:tgtFrame="_blank" w:history="1">
        <w:r w:rsidRPr="000C1C59">
          <w:rPr>
            <w:rFonts w:ascii="Segoe UI Historic" w:hAnsi="Segoe UI Historic" w:cs="Segoe UI Historic"/>
            <w:b/>
            <w:bCs/>
            <w:color w:val="0064D1"/>
            <w:sz w:val="23"/>
            <w:szCs w:val="23"/>
            <w:u w:val="single"/>
            <w:bdr w:val="none" w:sz="0" w:space="0" w:color="auto" w:frame="1"/>
            <w:shd w:val="clear" w:color="auto" w:fill="FFFFFF"/>
          </w:rPr>
          <w:t>https://www.plantcon.org/</w:t>
        </w:r>
      </w:hyperlink>
      <w:r>
        <w:t xml:space="preserve">      </w:t>
      </w:r>
      <w:r w:rsidRPr="000C1C59">
        <w:rPr>
          <w:rFonts w:ascii="Segoe UI Historic" w:hAnsi="Segoe UI Historic" w:cs="Segoe UI Historic"/>
          <w:color w:val="080809"/>
          <w:sz w:val="23"/>
          <w:szCs w:val="23"/>
          <w:shd w:val="clear" w:color="auto" w:fill="FFFFFF"/>
        </w:rPr>
        <w:t> </w:t>
      </w:r>
      <w:hyperlink r:id="rId11" w:tgtFrame="_blank" w:history="1">
        <w:r w:rsidRPr="000C1C59">
          <w:rPr>
            <w:rFonts w:ascii="Segoe UI Historic" w:hAnsi="Segoe UI Historic" w:cs="Segoe UI Historic"/>
            <w:b/>
            <w:bCs/>
            <w:color w:val="0064D1"/>
            <w:sz w:val="23"/>
            <w:szCs w:val="23"/>
            <w:u w:val="single"/>
            <w:bdr w:val="none" w:sz="0" w:space="0" w:color="auto" w:frame="1"/>
            <w:shd w:val="clear" w:color="auto" w:fill="FFFFFF"/>
          </w:rPr>
          <w:t>https://www.plantcon.org/chicago/tickets</w:t>
        </w:r>
      </w:hyperlink>
    </w:p>
    <w:p w14:paraId="7376A99D" w14:textId="77777777" w:rsidR="00915E79" w:rsidRPr="00915E79" w:rsidRDefault="00915E79" w:rsidP="00915E79"/>
    <w:bookmarkEnd w:id="2"/>
    <w:bookmarkEnd w:id="0"/>
    <w:p w14:paraId="131B5C78" w14:textId="77777777" w:rsidR="00794EA5" w:rsidRPr="00794EA5" w:rsidRDefault="00794EA5" w:rsidP="00794EA5"/>
    <w:p w14:paraId="7E2D8B6A" w14:textId="77777777" w:rsidR="00CE6C19" w:rsidRDefault="00CE6C19" w:rsidP="00F447C7"/>
    <w:p w14:paraId="30389BD5" w14:textId="58D63EF1" w:rsidR="006C059D" w:rsidRDefault="006C059D" w:rsidP="004B5E97">
      <w:pPr>
        <w:pStyle w:val="NoSpacing"/>
        <w:rPr>
          <w:sz w:val="24"/>
          <w:szCs w:val="24"/>
        </w:rPr>
      </w:pPr>
    </w:p>
    <w:p w14:paraId="5A3727DA" w14:textId="77777777" w:rsidR="004D61F2" w:rsidRPr="00341F0D" w:rsidRDefault="004D61F2" w:rsidP="004B5E97">
      <w:pPr>
        <w:pStyle w:val="NoSpacing"/>
      </w:pPr>
    </w:p>
    <w:p w14:paraId="3F44BED3" w14:textId="03AACBB0" w:rsidR="7D891F33" w:rsidRDefault="7D891F33" w:rsidP="7D891F33">
      <w:pPr>
        <w:pStyle w:val="NoSpacing"/>
        <w:rPr>
          <w:rFonts w:ascii="Arial" w:eastAsia="Arial" w:hAnsi="Arial" w:cs="Arial"/>
        </w:rPr>
      </w:pPr>
    </w:p>
    <w:sectPr w:rsidR="7D891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402B9"/>
    <w:multiLevelType w:val="hybridMultilevel"/>
    <w:tmpl w:val="40822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50C2C"/>
    <w:multiLevelType w:val="hybridMultilevel"/>
    <w:tmpl w:val="68608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A84ED9"/>
    <w:multiLevelType w:val="hybridMultilevel"/>
    <w:tmpl w:val="2D36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012145"/>
    <w:multiLevelType w:val="hybridMultilevel"/>
    <w:tmpl w:val="86760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F22AFD"/>
    <w:multiLevelType w:val="multilevel"/>
    <w:tmpl w:val="E256B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5724132">
    <w:abstractNumId w:val="1"/>
  </w:num>
  <w:num w:numId="2" w16cid:durableId="470097287">
    <w:abstractNumId w:val="0"/>
  </w:num>
  <w:num w:numId="3" w16cid:durableId="919212635">
    <w:abstractNumId w:val="4"/>
  </w:num>
  <w:num w:numId="4" w16cid:durableId="269509670">
    <w:abstractNumId w:val="2"/>
  </w:num>
  <w:num w:numId="5" w16cid:durableId="19191748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zN7e0sDA0NDY1tDBR0lEKTi0uzszPAykwrAUA5k6ZvywAAAA="/>
  </w:docVars>
  <w:rsids>
    <w:rsidRoot w:val="004B5E97"/>
    <w:rsid w:val="00003D46"/>
    <w:rsid w:val="00006F6E"/>
    <w:rsid w:val="00011910"/>
    <w:rsid w:val="00022F6C"/>
    <w:rsid w:val="00025A1B"/>
    <w:rsid w:val="00030ABE"/>
    <w:rsid w:val="00030EC3"/>
    <w:rsid w:val="00050543"/>
    <w:rsid w:val="0005756F"/>
    <w:rsid w:val="00064A08"/>
    <w:rsid w:val="00077DB2"/>
    <w:rsid w:val="00096936"/>
    <w:rsid w:val="000A707D"/>
    <w:rsid w:val="000C1C59"/>
    <w:rsid w:val="000C28DA"/>
    <w:rsid w:val="000D3379"/>
    <w:rsid w:val="000D4140"/>
    <w:rsid w:val="000D489B"/>
    <w:rsid w:val="000E0825"/>
    <w:rsid w:val="000E45EE"/>
    <w:rsid w:val="000F488C"/>
    <w:rsid w:val="0010361A"/>
    <w:rsid w:val="001124CA"/>
    <w:rsid w:val="0012102E"/>
    <w:rsid w:val="00124ADE"/>
    <w:rsid w:val="00143587"/>
    <w:rsid w:val="001641B7"/>
    <w:rsid w:val="001837D7"/>
    <w:rsid w:val="00185C2A"/>
    <w:rsid w:val="00186F00"/>
    <w:rsid w:val="00191905"/>
    <w:rsid w:val="001A25AD"/>
    <w:rsid w:val="001B275D"/>
    <w:rsid w:val="001C0FC8"/>
    <w:rsid w:val="001C2B6A"/>
    <w:rsid w:val="001C3C29"/>
    <w:rsid w:val="001D1A8F"/>
    <w:rsid w:val="001E18AA"/>
    <w:rsid w:val="001F236C"/>
    <w:rsid w:val="0020045C"/>
    <w:rsid w:val="002020E4"/>
    <w:rsid w:val="00207A4C"/>
    <w:rsid w:val="002102A3"/>
    <w:rsid w:val="00213382"/>
    <w:rsid w:val="00213C03"/>
    <w:rsid w:val="00235FCF"/>
    <w:rsid w:val="0024164A"/>
    <w:rsid w:val="002573FA"/>
    <w:rsid w:val="00270A59"/>
    <w:rsid w:val="002710C7"/>
    <w:rsid w:val="002750DE"/>
    <w:rsid w:val="0027699D"/>
    <w:rsid w:val="00285679"/>
    <w:rsid w:val="002873CD"/>
    <w:rsid w:val="002948D3"/>
    <w:rsid w:val="002975DC"/>
    <w:rsid w:val="002A3699"/>
    <w:rsid w:val="002B5D62"/>
    <w:rsid w:val="002D5BF8"/>
    <w:rsid w:val="002E0BA3"/>
    <w:rsid w:val="002E141D"/>
    <w:rsid w:val="002F4C3E"/>
    <w:rsid w:val="00300CF8"/>
    <w:rsid w:val="00302DAA"/>
    <w:rsid w:val="00304F58"/>
    <w:rsid w:val="00306508"/>
    <w:rsid w:val="003104F0"/>
    <w:rsid w:val="0032224A"/>
    <w:rsid w:val="00335AED"/>
    <w:rsid w:val="003367DC"/>
    <w:rsid w:val="003408A8"/>
    <w:rsid w:val="003411A9"/>
    <w:rsid w:val="00341F0D"/>
    <w:rsid w:val="0035407B"/>
    <w:rsid w:val="00360D0D"/>
    <w:rsid w:val="00364BDF"/>
    <w:rsid w:val="003650B4"/>
    <w:rsid w:val="00365F53"/>
    <w:rsid w:val="003713AB"/>
    <w:rsid w:val="00377A44"/>
    <w:rsid w:val="00382738"/>
    <w:rsid w:val="00382A35"/>
    <w:rsid w:val="00391FC1"/>
    <w:rsid w:val="003A35F6"/>
    <w:rsid w:val="003A5D53"/>
    <w:rsid w:val="003A68D5"/>
    <w:rsid w:val="003C72B1"/>
    <w:rsid w:val="003D34DC"/>
    <w:rsid w:val="003E1774"/>
    <w:rsid w:val="003F40D1"/>
    <w:rsid w:val="003F46AB"/>
    <w:rsid w:val="003F5254"/>
    <w:rsid w:val="0040068F"/>
    <w:rsid w:val="00414BE4"/>
    <w:rsid w:val="00430786"/>
    <w:rsid w:val="004325B1"/>
    <w:rsid w:val="004343DB"/>
    <w:rsid w:val="00435276"/>
    <w:rsid w:val="00437D58"/>
    <w:rsid w:val="00445EDD"/>
    <w:rsid w:val="004550F2"/>
    <w:rsid w:val="00461336"/>
    <w:rsid w:val="00465688"/>
    <w:rsid w:val="00467A9E"/>
    <w:rsid w:val="00471D4E"/>
    <w:rsid w:val="00475669"/>
    <w:rsid w:val="004812D0"/>
    <w:rsid w:val="004914E0"/>
    <w:rsid w:val="004A52D0"/>
    <w:rsid w:val="004B2FCD"/>
    <w:rsid w:val="004B545A"/>
    <w:rsid w:val="004B5E97"/>
    <w:rsid w:val="004B771E"/>
    <w:rsid w:val="004D0BA3"/>
    <w:rsid w:val="004D61F2"/>
    <w:rsid w:val="004E0FF2"/>
    <w:rsid w:val="004E4528"/>
    <w:rsid w:val="004F1F9A"/>
    <w:rsid w:val="004F308C"/>
    <w:rsid w:val="00505414"/>
    <w:rsid w:val="0050569F"/>
    <w:rsid w:val="00505A34"/>
    <w:rsid w:val="005231DB"/>
    <w:rsid w:val="00532F05"/>
    <w:rsid w:val="0053456B"/>
    <w:rsid w:val="0054392D"/>
    <w:rsid w:val="00551474"/>
    <w:rsid w:val="00553CA0"/>
    <w:rsid w:val="00563CB4"/>
    <w:rsid w:val="0056718E"/>
    <w:rsid w:val="00572764"/>
    <w:rsid w:val="00581622"/>
    <w:rsid w:val="005908FF"/>
    <w:rsid w:val="005912C2"/>
    <w:rsid w:val="00592904"/>
    <w:rsid w:val="005949A5"/>
    <w:rsid w:val="005960C1"/>
    <w:rsid w:val="005B0504"/>
    <w:rsid w:val="005C3873"/>
    <w:rsid w:val="005C799C"/>
    <w:rsid w:val="005D695B"/>
    <w:rsid w:val="005D707B"/>
    <w:rsid w:val="005E0A62"/>
    <w:rsid w:val="005E40F1"/>
    <w:rsid w:val="005F026E"/>
    <w:rsid w:val="005F121B"/>
    <w:rsid w:val="005F504D"/>
    <w:rsid w:val="005F51AD"/>
    <w:rsid w:val="0061399A"/>
    <w:rsid w:val="00646605"/>
    <w:rsid w:val="006615A7"/>
    <w:rsid w:val="006672BF"/>
    <w:rsid w:val="0067189D"/>
    <w:rsid w:val="006821CF"/>
    <w:rsid w:val="006827B0"/>
    <w:rsid w:val="00684BD1"/>
    <w:rsid w:val="00695E1B"/>
    <w:rsid w:val="006A200F"/>
    <w:rsid w:val="006C059D"/>
    <w:rsid w:val="006E2FFE"/>
    <w:rsid w:val="006F0422"/>
    <w:rsid w:val="006F2446"/>
    <w:rsid w:val="007007EB"/>
    <w:rsid w:val="007319AD"/>
    <w:rsid w:val="00732B21"/>
    <w:rsid w:val="00745AC3"/>
    <w:rsid w:val="00746664"/>
    <w:rsid w:val="00762312"/>
    <w:rsid w:val="00770226"/>
    <w:rsid w:val="00770A7F"/>
    <w:rsid w:val="00775352"/>
    <w:rsid w:val="0077768F"/>
    <w:rsid w:val="00780377"/>
    <w:rsid w:val="00792881"/>
    <w:rsid w:val="00794EA5"/>
    <w:rsid w:val="007C15C8"/>
    <w:rsid w:val="007C16AA"/>
    <w:rsid w:val="007E45B4"/>
    <w:rsid w:val="007E47EC"/>
    <w:rsid w:val="007E6401"/>
    <w:rsid w:val="008045DE"/>
    <w:rsid w:val="00806E8C"/>
    <w:rsid w:val="00831F2E"/>
    <w:rsid w:val="008349BF"/>
    <w:rsid w:val="0084280D"/>
    <w:rsid w:val="00857DFB"/>
    <w:rsid w:val="008633DD"/>
    <w:rsid w:val="00863D9A"/>
    <w:rsid w:val="008730FD"/>
    <w:rsid w:val="00876827"/>
    <w:rsid w:val="00881A8B"/>
    <w:rsid w:val="008A0FEE"/>
    <w:rsid w:val="008A116A"/>
    <w:rsid w:val="008A35E1"/>
    <w:rsid w:val="008D6CD1"/>
    <w:rsid w:val="008D7AF5"/>
    <w:rsid w:val="008E13F3"/>
    <w:rsid w:val="008E74A0"/>
    <w:rsid w:val="009028F3"/>
    <w:rsid w:val="00903305"/>
    <w:rsid w:val="00906B78"/>
    <w:rsid w:val="009073DE"/>
    <w:rsid w:val="00915E79"/>
    <w:rsid w:val="0092614E"/>
    <w:rsid w:val="00963623"/>
    <w:rsid w:val="00970A8A"/>
    <w:rsid w:val="009776D8"/>
    <w:rsid w:val="009A2ADF"/>
    <w:rsid w:val="009B003F"/>
    <w:rsid w:val="009D4AC1"/>
    <w:rsid w:val="009E2B4D"/>
    <w:rsid w:val="009E3AF3"/>
    <w:rsid w:val="009F4EDC"/>
    <w:rsid w:val="009F6964"/>
    <w:rsid w:val="00A01D16"/>
    <w:rsid w:val="00A03DB5"/>
    <w:rsid w:val="00A12A47"/>
    <w:rsid w:val="00A30807"/>
    <w:rsid w:val="00A40935"/>
    <w:rsid w:val="00A47D0A"/>
    <w:rsid w:val="00A53173"/>
    <w:rsid w:val="00A5471C"/>
    <w:rsid w:val="00A73A5F"/>
    <w:rsid w:val="00A81C77"/>
    <w:rsid w:val="00A87348"/>
    <w:rsid w:val="00AA3F50"/>
    <w:rsid w:val="00AA7725"/>
    <w:rsid w:val="00AA77BD"/>
    <w:rsid w:val="00AC0A34"/>
    <w:rsid w:val="00AC54D6"/>
    <w:rsid w:val="00AD0060"/>
    <w:rsid w:val="00AE0B13"/>
    <w:rsid w:val="00AE7675"/>
    <w:rsid w:val="00B07055"/>
    <w:rsid w:val="00B10498"/>
    <w:rsid w:val="00B121F4"/>
    <w:rsid w:val="00B172A4"/>
    <w:rsid w:val="00B229D0"/>
    <w:rsid w:val="00B3249C"/>
    <w:rsid w:val="00B32C1E"/>
    <w:rsid w:val="00B43E72"/>
    <w:rsid w:val="00B56ACC"/>
    <w:rsid w:val="00B612A1"/>
    <w:rsid w:val="00B6348B"/>
    <w:rsid w:val="00B73281"/>
    <w:rsid w:val="00B7469E"/>
    <w:rsid w:val="00B87C56"/>
    <w:rsid w:val="00B91375"/>
    <w:rsid w:val="00B964F4"/>
    <w:rsid w:val="00B978A4"/>
    <w:rsid w:val="00BA759E"/>
    <w:rsid w:val="00BD6744"/>
    <w:rsid w:val="00BD6838"/>
    <w:rsid w:val="00BF17C9"/>
    <w:rsid w:val="00C0221A"/>
    <w:rsid w:val="00C05A25"/>
    <w:rsid w:val="00C14806"/>
    <w:rsid w:val="00C23921"/>
    <w:rsid w:val="00C5007A"/>
    <w:rsid w:val="00C5628E"/>
    <w:rsid w:val="00C62FFC"/>
    <w:rsid w:val="00C6398B"/>
    <w:rsid w:val="00C64D2B"/>
    <w:rsid w:val="00C673A6"/>
    <w:rsid w:val="00C716FC"/>
    <w:rsid w:val="00C77F8E"/>
    <w:rsid w:val="00C80928"/>
    <w:rsid w:val="00C824BE"/>
    <w:rsid w:val="00C83599"/>
    <w:rsid w:val="00C84597"/>
    <w:rsid w:val="00C874DB"/>
    <w:rsid w:val="00CB07D1"/>
    <w:rsid w:val="00CC3F08"/>
    <w:rsid w:val="00CC6B78"/>
    <w:rsid w:val="00CE6C19"/>
    <w:rsid w:val="00CF7DA2"/>
    <w:rsid w:val="00D106B9"/>
    <w:rsid w:val="00D113C6"/>
    <w:rsid w:val="00D3085B"/>
    <w:rsid w:val="00D349EA"/>
    <w:rsid w:val="00D35F53"/>
    <w:rsid w:val="00D540C4"/>
    <w:rsid w:val="00D54AA7"/>
    <w:rsid w:val="00D6503E"/>
    <w:rsid w:val="00D76C04"/>
    <w:rsid w:val="00D94660"/>
    <w:rsid w:val="00DA63AE"/>
    <w:rsid w:val="00DB70CD"/>
    <w:rsid w:val="00DD2C12"/>
    <w:rsid w:val="00DD7246"/>
    <w:rsid w:val="00DE5D10"/>
    <w:rsid w:val="00E027FF"/>
    <w:rsid w:val="00E31F60"/>
    <w:rsid w:val="00E45FA2"/>
    <w:rsid w:val="00E550DB"/>
    <w:rsid w:val="00E60B87"/>
    <w:rsid w:val="00E71E2C"/>
    <w:rsid w:val="00E771E1"/>
    <w:rsid w:val="00E97BD6"/>
    <w:rsid w:val="00EA1605"/>
    <w:rsid w:val="00EA32AF"/>
    <w:rsid w:val="00ED73BB"/>
    <w:rsid w:val="00EE06C8"/>
    <w:rsid w:val="00EE1F0F"/>
    <w:rsid w:val="00EF6682"/>
    <w:rsid w:val="00F065C0"/>
    <w:rsid w:val="00F129CC"/>
    <w:rsid w:val="00F23941"/>
    <w:rsid w:val="00F26D59"/>
    <w:rsid w:val="00F361A7"/>
    <w:rsid w:val="00F447C7"/>
    <w:rsid w:val="00F4637D"/>
    <w:rsid w:val="00F51B1E"/>
    <w:rsid w:val="00F629AE"/>
    <w:rsid w:val="00F63A5E"/>
    <w:rsid w:val="00F70399"/>
    <w:rsid w:val="00F76222"/>
    <w:rsid w:val="00F923A0"/>
    <w:rsid w:val="00FA55BF"/>
    <w:rsid w:val="00FB334F"/>
    <w:rsid w:val="00FB6E60"/>
    <w:rsid w:val="00FC01EF"/>
    <w:rsid w:val="00FC1112"/>
    <w:rsid w:val="00FC3F42"/>
    <w:rsid w:val="00FE362E"/>
    <w:rsid w:val="00FE7BFE"/>
    <w:rsid w:val="00FF7691"/>
    <w:rsid w:val="032151D2"/>
    <w:rsid w:val="0881CF75"/>
    <w:rsid w:val="0AC9C861"/>
    <w:rsid w:val="1E61E106"/>
    <w:rsid w:val="24171D97"/>
    <w:rsid w:val="2FA9B0FF"/>
    <w:rsid w:val="36242CE1"/>
    <w:rsid w:val="4009322B"/>
    <w:rsid w:val="492F2E68"/>
    <w:rsid w:val="4D2BDF58"/>
    <w:rsid w:val="50E62F67"/>
    <w:rsid w:val="5D040854"/>
    <w:rsid w:val="74A87E90"/>
    <w:rsid w:val="7D1ADA0A"/>
    <w:rsid w:val="7D891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E8B65"/>
  <w15:chartTrackingRefBased/>
  <w15:docId w15:val="{3FA98BB2-02C0-4285-901B-B5040627D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5E9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5E9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5E9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5E9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5E9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5E9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5E9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5E9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5E9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5E9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5E9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5E9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5E9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5E9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5E9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5E9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5E9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5E9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5E9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5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E9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5E9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5E9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5E9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5E9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5E9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E9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E9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5E97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4B5E9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B2FC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2F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A32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AA772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03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.facebook.com/l.php?u=https%3A%2F%2Fwww.simpletix.com%2Fe%2Fgarden-fair-2026-tickets-255979%3Ffbclid%3DIwZXh0bgNhZW0CMTAAYnJpZBExSzZ6dlF0THo4b2hFT2VXa3NydGMGYXBwX2lkEDIyMjAzOTE3ODgyMDA4OTIAAR4mh8KjwFZg5L5W7Viypsr8Oxb2IzPU9jGRJpHQnoFAbZGI_xyuKKP60dmuow_aem_lU_6JXJGAwi3cOe6zu9oNQ&amp;h=AT4EnwnO--2_gkx-F0p4G4w8gU4BsnlZT31zncDr1CanQp5-ZP9rNode5kbH58wV-H5-PS2NyV8evz6JyAqosFVle7YOw_53ZrOdhnpviWP2dTrnuFJJZQZIvbi-GjqMgoQx&amp;__tn__=-UK-R&amp;c%5b0%5d=AT7ckWelx7DIFCeEzKIbYvO9AKlg3jPIEPNRz_fRlEHUtUBve-Aen1pkk21TVcQeL-BKhxCw7UZgV0V2-o-Srh0Cw6zzQvEdWxueRBGEX1YxkDxyaAxJWiOnyvH0I6ngG4Ql3EwvRkULhuAvZT4UogdacgVCyjV2HuUTFMbNVBaSYGC0fLDin5JyXTipsCkSpxHHQOFylqiarbP61gGXe56hSg3K3hhwawi6t-T4iwUsvQmC8nvg1GH_EcB5I5ZtPqDrRT0g2IxmiCdH1li0KHNN161m9dgyR5lBwue6p3oAZnCLJxwj-VhKRW2zCBNuxhadRT2KFxnO7aw9VmuWvg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extension.illinois.edu/mg/master-gardener-annual-conference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facebook.com/profile.php?id=61588535289160" TargetMode="External"/><Relationship Id="rId11" Type="http://schemas.openxmlformats.org/officeDocument/2006/relationships/hyperlink" Target="https://l.facebook.com/l.php?u=https%3A%2F%2Fwww.plantcon.org%2Fchicago%2Ftickets%3Ffbclid%3DIwZXh0bgNhZW0CMTAAYnJpZBExWTVPSDdKT3FiR0Q4ZHVGUnNydGMGYXBwX2lkEDIyMjAzOTE3ODgyMDA4OTIAAR5hLk2vp0nNFhuqPvu-4aHbfy_iPC4B1rtwLScd7Qe2EmDlmLWkzqWbHVquCQ_aem_YWdncwAHzOpHSvIJ9ybzlqp2yLUR%26brid%3DYWdncwHh_ewJXMVWRgew1J3iDx2w&amp;h=AUBTWElrdpX3YpPgtEjwq0PAoF9BTt_Q3SAMw_-1y9Mg3dGgtO2-MSJ3gLEvQbIjKMyDsPr9roKJMS7_97DcHVCzzxgSD34-RzCKZj1u5mDUOImvFllnxIj1c4H8b78hvw3CN8jOJmCz6z5h&amp;__tn__=q&amp;c%5b0%5d=AUD1rffs36Z42onqUsLgSpAPgPu1UPETcjhIUtC6QD0MxBa_hXqbr4tMTX5DX1tLkSceB9eGSZZiJ9NoFN7JKiuualvXLLyhLe6_-FpuXLsDgSrDtZjWOo6MAe3h9R62lbze86vX1A_NS8pVGD4iLIlLG9PVvibPHIc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.facebook.com/l.php?u=https%3A%2F%2Fwww.plantcon.org%2F%3Ffbclid%3DIwZXh0bgNhZW0CMTAAYnJpZBExWTVPSDdKT3FiR0Q4ZHVGUnNydGMGYXBwX2lkEDIyMjAzOTE3ODgyMDA4OTIAAR5EJKV_5dFd67gExZqs4m0k1JevKPWeXlwtG54jAlm7rJy_DmssZVjhb_T-dw_aem_YWdncwDb5inkGb60BHztBmC37U7E%26brid%3DYWdncwGsEpYZYRCeS5qsYNOxggdy&amp;h=AUClWD4LDQTkXueojww39hd3I9MmBGggsQE6mAVoRklyJxMyntY5Ae4qwLjGT58tYSW2XAK1m7653pooBBWF1RUQxAUlDvKFawd1g0iXwAnKXY0-6gpHXOSQ0YyLIFWQpdYacw0TxIgiGXTX&amp;__tn__=q&amp;c%5b0%5d=AUD1rffs36Z42onqUsLgSpAPgPu1UPETcjhIUtC6QD0MxBa_hXqbr4tMTX5DX1tLkSceB9eGSZZiJ9NoFN7JKiuualvXLLyhLe6_-FpuXLsDgSrDtZjWOo6MAe3h9R62lbze86vX1A_NS8pVGD4iLIlLG9PVvibPHI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vannainstitute.org/event/juneberry-tasting-immersive-farm-tour-at-fields-restored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65DAC-567B-4ECE-94D8-29D07B003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6</Words>
  <Characters>5569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6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ge, Judith Nole</dc:creator>
  <cp:keywords/>
  <dc:description/>
  <cp:lastModifiedBy>Schwarz, Teresa</cp:lastModifiedBy>
  <cp:revision>2</cp:revision>
  <cp:lastPrinted>2026-05-19T15:26:00Z</cp:lastPrinted>
  <dcterms:created xsi:type="dcterms:W3CDTF">2026-05-19T15:27:00Z</dcterms:created>
  <dcterms:modified xsi:type="dcterms:W3CDTF">2026-05-19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202ccb-0c8f-4991-a2de-e667ae7f1800</vt:lpwstr>
  </property>
</Properties>
</file>